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FE2" w:rsidRDefault="00744FE2" w:rsidP="005953CA">
      <w:pPr>
        <w:spacing w:line="240" w:lineRule="auto"/>
        <w:rPr>
          <w:rFonts w:cs="2  Traffic" w:hint="cs"/>
        </w:rPr>
      </w:pPr>
      <w:bookmarkStart w:id="0" w:name="_GoBack"/>
      <w:bookmarkEnd w:id="0"/>
    </w:p>
    <w:tbl>
      <w:tblPr>
        <w:tblStyle w:val="TableGrid"/>
        <w:bidiVisual/>
        <w:tblW w:w="10491" w:type="dxa"/>
        <w:tblInd w:w="220" w:type="dxa"/>
        <w:tblLook w:val="04A0" w:firstRow="1" w:lastRow="0" w:firstColumn="1" w:lastColumn="0" w:noHBand="0" w:noVBand="1"/>
      </w:tblPr>
      <w:tblGrid>
        <w:gridCol w:w="668"/>
        <w:gridCol w:w="282"/>
        <w:gridCol w:w="922"/>
        <w:gridCol w:w="2115"/>
        <w:gridCol w:w="862"/>
        <w:gridCol w:w="547"/>
        <w:gridCol w:w="978"/>
        <w:gridCol w:w="1216"/>
        <w:gridCol w:w="222"/>
        <w:gridCol w:w="42"/>
        <w:gridCol w:w="1519"/>
        <w:gridCol w:w="1100"/>
        <w:gridCol w:w="9"/>
        <w:gridCol w:w="9"/>
      </w:tblGrid>
      <w:tr w:rsidR="005953CA" w:rsidRPr="000D5DB0" w:rsidTr="00805DFE">
        <w:trPr>
          <w:gridAfter w:val="1"/>
          <w:wAfter w:w="9" w:type="dxa"/>
          <w:trHeight w:val="1912"/>
        </w:trPr>
        <w:tc>
          <w:tcPr>
            <w:tcW w:w="10482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44FE2" w:rsidRDefault="00750FF5" w:rsidP="00626090">
            <w:pPr>
              <w:ind w:left="115"/>
              <w:jc w:val="center"/>
              <w:rPr>
                <w:rFonts w:cs="2  Titr"/>
                <w:sz w:val="16"/>
                <w:szCs w:val="16"/>
                <w:rtl/>
              </w:rPr>
            </w:pPr>
            <w:r>
              <w:rPr>
                <w:rFonts w:cs="2  Traffic" w:hint="cs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55AAAC2" wp14:editId="3255D2F5">
                      <wp:simplePos x="0" y="0"/>
                      <wp:positionH relativeFrom="column">
                        <wp:posOffset>1244600</wp:posOffset>
                      </wp:positionH>
                      <wp:positionV relativeFrom="paragraph">
                        <wp:posOffset>60960</wp:posOffset>
                      </wp:positionV>
                      <wp:extent cx="4041775" cy="1170305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41775" cy="11703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0C0DF1" w:rsidRDefault="000C0DF1" w:rsidP="000C0DF1">
                                  <w:pPr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</w:pPr>
                                  <w:r w:rsidRPr="000C0DF1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  <w:t xml:space="preserve">بنام خدا  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طرح دوره (</w:t>
                                  </w:r>
                                  <w:r w:rsidRPr="00CD6563">
                                    <w:rPr>
                                      <w:rFonts w:asciiTheme="majorBidi" w:hAnsiTheme="majorBidi" w:cs="2  Titr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Course Plan</w:t>
                                  </w: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)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5AAA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98pt;margin-top:4.8pt;width:318.25pt;height:9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" filled="f" stroked="f" strokeweight=".5pt">
                      <v:textbox>
                        <w:txbxContent>
                          <w:p w:rsidR="000C0DF1" w:rsidRPr="000C0DF1" w:rsidRDefault="000C0DF1" w:rsidP="000C0DF1">
                            <w:pPr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</w:pPr>
                            <w:r w:rsidRPr="000C0DF1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  <w:t xml:space="preserve">بنام خدا  </w:t>
                            </w:r>
                          </w:p>
                          <w:p w:rsidR="000C0DF1" w:rsidRPr="00CD6563" w:rsidRDefault="000C0DF1" w:rsidP="000C0DF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طرح دوره (</w:t>
                            </w:r>
                            <w:r w:rsidRPr="00CD6563">
                              <w:rPr>
                                <w:rFonts w:asciiTheme="majorBidi" w:hAnsiTheme="majorBidi" w:cs="2  Titr"/>
                                <w:color w:val="000000" w:themeColor="text1"/>
                                <w:sz w:val="32"/>
                                <w:szCs w:val="32"/>
                              </w:rPr>
                              <w:t>Course Plan</w:t>
                            </w: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)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2  Traffic" w:hint="cs"/>
                <w:noProof/>
                <w:rtl/>
              </w:rPr>
              <w:drawing>
                <wp:anchor distT="0" distB="0" distL="114300" distR="114300" simplePos="0" relativeHeight="251661312" behindDoc="0" locked="0" layoutInCell="1" allowOverlap="1" wp14:anchorId="0EF0D64F" wp14:editId="485A5703">
                  <wp:simplePos x="0" y="0"/>
                  <wp:positionH relativeFrom="column">
                    <wp:posOffset>5163185</wp:posOffset>
                  </wp:positionH>
                  <wp:positionV relativeFrom="paragraph">
                    <wp:posOffset>67310</wp:posOffset>
                  </wp:positionV>
                  <wp:extent cx="842010" cy="835025"/>
                  <wp:effectExtent l="0" t="0" r="0" b="3175"/>
                  <wp:wrapNone/>
                  <wp:docPr id="116" name="Picture 115" descr="Logo-semnan_437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5" descr="Logo-semnan_4375.jpg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201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953CA" w:rsidRPr="005953CA">
              <w:rPr>
                <w:rFonts w:cs="2  Traffic" w:hint="cs"/>
                <w:rtl/>
              </w:rPr>
              <w:t xml:space="preserve"> </w:t>
            </w:r>
          </w:p>
          <w:p w:rsidR="005953CA" w:rsidRPr="000D5DB0" w:rsidRDefault="00750FF5" w:rsidP="00744FE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4675505</wp:posOffset>
                      </wp:positionH>
                      <wp:positionV relativeFrom="paragraph">
                        <wp:posOffset>481965</wp:posOffset>
                      </wp:positionV>
                      <wp:extent cx="1868170" cy="546100"/>
                      <wp:effectExtent l="0" t="0" r="0" b="63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8170" cy="546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دانشگاه علوم پزشکی و خدمات بهداشتی درمانی استان سمنان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معاونت آموزشی دانشگاه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6"/>
                                      <w:szCs w:val="16"/>
                                      <w:rtl/>
                                    </w:rPr>
                                    <w:t>مرکز مطالعه و توسعه آموزش علوم پزشکی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7" type="#_x0000_t202" style="position:absolute;left:0;text-align:left;margin-left:368.15pt;margin-top:37.95pt;width:147.1pt;height:4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" filled="f" stroked="f" strokeweight=".5pt">
                      <v:textbox>
                        <w:txbxContent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دانشگاه علوم پزشکی و خدمات بهداشتی درمانی استان سمنان</w:t>
                            </w:r>
                          </w:p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معاونت آموزشی دانشگاه</w:t>
                            </w:r>
                          </w:p>
                          <w:p w:rsidR="000C0DF1" w:rsidRPr="00CD6563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6"/>
                                <w:szCs w:val="16"/>
                                <w:rtl/>
                              </w:rPr>
                              <w:t>مرکز مطالعه و توسعه آموزش علوم پزشکی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دانشکده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5425E9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زشکی</w:t>
            </w:r>
            <w:r w:rsidR="005425E9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دندانپزشکی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پرستار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پیراپزشکی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توانبخش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بهداشت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تغذیه و علوم غذای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گروه آموزشی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4624F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FF0920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/گرایش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4624F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فراگیران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5350FC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دان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شناسی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پیوسته</w:t>
            </w:r>
            <w:r w:rsidR="005350FC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کارشناسی ناپیوسته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کارشناسی ارشد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دکترای حرفه ا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350FC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دکترای تخصص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1B081F">
        <w:trPr>
          <w:gridAfter w:val="1"/>
          <w:wAfter w:w="9" w:type="dxa"/>
          <w:trHeight w:val="456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نوان واحد درس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4624F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نوع واحد درس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CF6321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ئور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CF6321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ملی</w:t>
            </w:r>
            <w:r w:rsidR="00744FE2" w:rsidRPr="00CD6563">
              <w:rPr>
                <w:rFonts w:ascii="110_Besmellah_3(MRT)" w:eastAsia="Yu Gothic UI Light" w:hAnsi="110_Besmellah_3(MRT)" w:cs="_MRT_Khodkar"/>
                <w:b/>
                <w:bCs/>
                <w:rtl/>
              </w:rPr>
              <w:t>󠇏</w:t>
            </w:r>
            <w:r w:rsidR="00CF6321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CF6321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="00E97FDC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آموزی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>کارورزی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16474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عداد واحد/ ساعت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A4F02" w:rsidP="008064D2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تعداد واحد :  </w:t>
            </w:r>
            <w:r w:rsidR="00B86713">
              <w:rPr>
                <w:rFonts w:asciiTheme="majorBidi" w:hAnsiTheme="majorBidi" w:cs="B Nazanin"/>
                <w:b/>
                <w:bCs/>
              </w:rPr>
              <w:t>0.24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>زمان (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ساعت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)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: </w:t>
            </w:r>
            <w:r w:rsidR="006C0331">
              <w:rPr>
                <w:rFonts w:asciiTheme="majorBidi" w:hAnsiTheme="majorBidi" w:cs="B Nazanin" w:hint="cs"/>
                <w:b/>
                <w:bCs/>
                <w:rtl/>
              </w:rPr>
              <w:t>یکشنبه</w:t>
            </w:r>
            <w:r w:rsidR="002F4FAF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18-14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د درس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C94087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31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5953C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پیش نیاز/هم نیاز </w:t>
            </w:r>
          </w:p>
        </w:tc>
        <w:tc>
          <w:tcPr>
            <w:tcW w:w="8610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C94087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ندارد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نام و نام خانوادگی مدرس / مدرسین 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9C2E51" w:rsidP="00C44595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دکتر </w:t>
            </w:r>
            <w:r w:rsidR="00C44595">
              <w:rPr>
                <w:rFonts w:asciiTheme="majorBidi" w:hAnsiTheme="majorBidi" w:cs="B Nazanin" w:hint="cs"/>
                <w:b/>
                <w:bCs/>
                <w:rtl/>
              </w:rPr>
              <w:t>یوسفی</w:t>
            </w:r>
            <w:r w:rsidR="00395060">
              <w:rPr>
                <w:rFonts w:asciiTheme="majorBidi" w:hAnsiTheme="majorBidi" w:cs="B Nazanin" w:hint="cs"/>
                <w:b/>
                <w:bCs/>
                <w:rtl/>
              </w:rPr>
              <w:t>، دکتر حق مراد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5A2C79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دکتر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تبه علم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9C2E51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ستادیار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ست الکترونیک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8064D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8064D2">
              <w:rPr>
                <w:rFonts w:asciiTheme="majorBidi" w:hAnsiTheme="majorBidi" w:cs="B Nazanin"/>
                <w:b/>
                <w:bCs/>
              </w:rPr>
              <w:t>baharlour@gmail.com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0B1EDF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آدرس / </w:t>
            </w:r>
            <w:r w:rsidR="005953CA" w:rsidRPr="00CD6563">
              <w:rPr>
                <w:rFonts w:asciiTheme="majorBidi" w:hAnsiTheme="majorBidi" w:cs="B Nazanin" w:hint="cs"/>
                <w:b/>
                <w:bCs/>
                <w:rtl/>
              </w:rPr>
              <w:t>شماره تماس</w:t>
            </w:r>
          </w:p>
        </w:tc>
        <w:tc>
          <w:tcPr>
            <w:tcW w:w="8610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5953CA" w:rsidRPr="000D5DB0" w:rsidTr="001B081F">
        <w:trPr>
          <w:gridAfter w:val="1"/>
          <w:wAfter w:w="9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کلی</w:t>
            </w:r>
          </w:p>
          <w:p w:rsidR="00522D5D" w:rsidRPr="00CD6563" w:rsidRDefault="00522D5D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E35479" w:rsidRDefault="00D76896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E3547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آشنایی دانشجویان پزشکی با نحوه </w:t>
            </w:r>
            <w:r w:rsidR="00541E98" w:rsidRPr="00E3547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انجام روشهای تشخیصی ایمنی و سرولوژی و کاربرد آنها در تشخیص انواع بیماریها، چگونگی تجزیه و تحلیل آزمایشات ایمنی و سرولوژی (از نظر مثبت و منفی بودن) و انجام انواع آزمایشات ایمنی و سرولوژی اعم از تست های آگلوتیناسیون، پرسیپیتاسیون، همولیز و ...</w:t>
            </w:r>
          </w:p>
        </w:tc>
      </w:tr>
      <w:tr w:rsidR="004A0190" w:rsidRPr="000D5DB0" w:rsidTr="001B081F">
        <w:trPr>
          <w:gridAfter w:val="1"/>
          <w:wAfter w:w="9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4A0190" w:rsidRPr="00CD6563" w:rsidRDefault="004A0190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(شرح توصیف درس)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A0190" w:rsidRPr="00E35479" w:rsidRDefault="00E35479" w:rsidP="00EF7A31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E3547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خش عملی ایمنی شناسی به منظور آشنایی دانشجویان پزشکی با روشهای تشخیصی سرولوژی رایج جهت تشخیص بیماری های عفونی (انگلی، باکتریایی، ویروسی و قارچی)، گروه های خونی، بیماری های اتوایمیون، سرطان و ... برنامه ریزی گردیده است. در این درس دانشجویان روشهای ساده آزمایشگاهی سرولوژیک را در آزمایشگاه انجام می دهند و تفسیر نتایج آزمایشات را مشاهده می کنند. همچنین با آزمایشات تخصصی تر و کاربرد آنها در تشخیص بیماریها بصورت</w:t>
            </w:r>
            <w:r w:rsidR="00FC3D15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E3547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شریحی آشنا می شوند.</w:t>
            </w:r>
          </w:p>
        </w:tc>
      </w:tr>
      <w:tr w:rsidR="005953CA" w:rsidRPr="000D5DB0" w:rsidTr="001B081F">
        <w:trPr>
          <w:gridAfter w:val="1"/>
          <w:wAfter w:w="9" w:type="dxa"/>
          <w:trHeight w:val="832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FFFF66"/>
            <w:vAlign w:val="center"/>
          </w:tcPr>
          <w:p w:rsidR="005953CA" w:rsidRPr="00CD6563" w:rsidRDefault="005953CA" w:rsidP="00C067B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اختصاص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B86713" w:rsidRPr="00F35238" w:rsidRDefault="00B86713" w:rsidP="008064D2">
            <w:pPr>
              <w:jc w:val="both"/>
              <w:rPr>
                <w:rFonts w:eastAsia="Calibri" w:cs="B Nazanin"/>
                <w:rtl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t xml:space="preserve">جلسه </w:t>
            </w:r>
            <w:r>
              <w:rPr>
                <w:rFonts w:eastAsia="Calibri" w:cs="B Nazanin" w:hint="cs"/>
                <w:b/>
                <w:bCs/>
                <w:rtl/>
              </w:rPr>
              <w:t>اول</w:t>
            </w:r>
            <w:r w:rsidRPr="00F35238">
              <w:rPr>
                <w:rFonts w:eastAsia="Calibri" w:cs="B Nazanin" w:hint="cs"/>
                <w:rtl/>
              </w:rPr>
              <w:t xml:space="preserve"> (</w:t>
            </w:r>
            <w:r w:rsidRPr="00F35238">
              <w:rPr>
                <w:rFonts w:eastAsia="Calibri" w:cs="B Nazanin" w:hint="cs"/>
                <w:b/>
                <w:bCs/>
                <w:rtl/>
              </w:rPr>
              <w:t xml:space="preserve">دکتر </w:t>
            </w:r>
            <w:r w:rsidR="00C44595">
              <w:rPr>
                <w:rFonts w:eastAsia="Calibri" w:cs="B Nazanin" w:hint="cs"/>
                <w:b/>
                <w:bCs/>
                <w:rtl/>
              </w:rPr>
              <w:t>یوسفی</w:t>
            </w:r>
            <w:r w:rsidRPr="00F35238">
              <w:rPr>
                <w:rFonts w:eastAsia="Calibri" w:cs="B Nazanin" w:hint="cs"/>
                <w:b/>
                <w:bCs/>
                <w:rtl/>
              </w:rPr>
              <w:t xml:space="preserve">) </w:t>
            </w:r>
            <w:r>
              <w:rPr>
                <w:rFonts w:eastAsia="Calibri" w:cs="B Nazanin" w:hint="cs"/>
                <w:b/>
                <w:bCs/>
                <w:rtl/>
              </w:rPr>
              <w:t>تعیین گروه های خونی</w:t>
            </w:r>
            <w:r w:rsidR="00395060">
              <w:rPr>
                <w:rFonts w:eastAsia="Calibri" w:cs="B Nazanin" w:hint="cs"/>
                <w:b/>
                <w:bCs/>
                <w:rtl/>
              </w:rPr>
              <w:t xml:space="preserve"> و کراس مچ</w:t>
            </w:r>
          </w:p>
          <w:p w:rsidR="00B61EEE" w:rsidRDefault="00B61EEE" w:rsidP="00B61EEE">
            <w:pPr>
              <w:jc w:val="both"/>
              <w:rPr>
                <w:rtl/>
              </w:rPr>
            </w:pPr>
            <w:r>
              <w:rPr>
                <w:rtl/>
              </w:rPr>
              <w:t>آشنايي مختصر با گروه هاي خوني اصلي</w:t>
            </w:r>
            <w:r>
              <w:t xml:space="preserve"> ABO </w:t>
            </w:r>
            <w:r>
              <w:rPr>
                <w:rtl/>
              </w:rPr>
              <w:t>و</w:t>
            </w:r>
            <w:r>
              <w:t xml:space="preserve"> RH </w:t>
            </w:r>
          </w:p>
          <w:p w:rsidR="00B61EEE" w:rsidRDefault="00B61EEE" w:rsidP="00B61EEE">
            <w:pPr>
              <w:jc w:val="both"/>
              <w:rPr>
                <w:rFonts w:eastAsia="Calibri" w:cs="B Nazanin"/>
                <w:b/>
                <w:bCs/>
                <w:rtl/>
              </w:rPr>
            </w:pPr>
            <w:r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تعیین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گروههاي خوني با استفاده از آنتي كرهاي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A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>و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B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و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 xml:space="preserve"> anti D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به روش </w:t>
            </w:r>
            <w:r w:rsidRPr="009C3C44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cell type</w:t>
            </w:r>
            <w:r w:rsidRPr="009C3C44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و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Back type</w:t>
            </w:r>
            <w:r w:rsidRPr="00F35238">
              <w:rPr>
                <w:rFonts w:eastAsia="Calibri" w:cs="B Nazanin" w:hint="cs"/>
                <w:b/>
                <w:bCs/>
                <w:rtl/>
              </w:rPr>
              <w:t xml:space="preserve"> </w:t>
            </w:r>
          </w:p>
          <w:p w:rsidR="00395060" w:rsidRPr="00F35238" w:rsidRDefault="00395060" w:rsidP="00395060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آزمایش های کراس مچ (سازگاری گروه خون) انجام دهد.</w:t>
            </w:r>
          </w:p>
          <w:p w:rsidR="00395060" w:rsidRPr="00F35238" w:rsidRDefault="00395060" w:rsidP="00395060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با تفسیر و کاربرد آن آشنایی داشته باشد.</w:t>
            </w:r>
          </w:p>
          <w:p w:rsidR="00395060" w:rsidRPr="00395060" w:rsidRDefault="00395060" w:rsidP="00395060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فاکتورهایی که در انتقال خون لازم است رعایت کند.</w:t>
            </w:r>
          </w:p>
          <w:p w:rsidR="00717430" w:rsidRPr="00F35238" w:rsidRDefault="00717430" w:rsidP="008064D2">
            <w:pPr>
              <w:jc w:val="both"/>
              <w:rPr>
                <w:rFonts w:eastAsia="Calibri" w:cs="B Nazanin"/>
                <w:rtl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t>جلسه دوم</w:t>
            </w:r>
            <w:r w:rsidR="00FC3D15" w:rsidRPr="00F35238">
              <w:rPr>
                <w:rFonts w:eastAsia="Calibri" w:cs="B Nazanin" w:hint="cs"/>
                <w:rtl/>
              </w:rPr>
              <w:t xml:space="preserve"> (</w:t>
            </w:r>
            <w:r w:rsidRPr="00F35238">
              <w:rPr>
                <w:rFonts w:eastAsia="Calibri" w:cs="B Nazanin" w:hint="cs"/>
                <w:b/>
                <w:bCs/>
                <w:rtl/>
              </w:rPr>
              <w:t xml:space="preserve">دکتر </w:t>
            </w:r>
            <w:r w:rsidR="00C44595">
              <w:rPr>
                <w:rFonts w:eastAsia="Calibri" w:cs="B Nazanin" w:hint="cs"/>
                <w:b/>
                <w:bCs/>
                <w:rtl/>
              </w:rPr>
              <w:t>یوسفی</w:t>
            </w:r>
            <w:r w:rsidR="00FC3D15" w:rsidRPr="00F35238">
              <w:rPr>
                <w:rFonts w:eastAsia="Calibri" w:cs="B Nazanin" w:hint="cs"/>
                <w:b/>
                <w:bCs/>
                <w:rtl/>
              </w:rPr>
              <w:t xml:space="preserve">) </w:t>
            </w:r>
            <w:r w:rsidR="00FC3D15" w:rsidRPr="00F35238">
              <w:rPr>
                <w:rFonts w:eastAsia="Calibri" w:cs="B Nazanin"/>
                <w:b/>
                <w:bCs/>
                <w:rtl/>
              </w:rPr>
              <w:t>تست را</w:t>
            </w:r>
            <w:r w:rsidR="00FC3D15" w:rsidRPr="00F35238">
              <w:rPr>
                <w:rFonts w:eastAsia="Calibri" w:cs="B Nazanin" w:hint="cs"/>
                <w:b/>
                <w:bCs/>
                <w:rtl/>
              </w:rPr>
              <w:t>ی</w:t>
            </w:r>
            <w:r w:rsidR="00FC3D15" w:rsidRPr="00F35238">
              <w:rPr>
                <w:rFonts w:eastAsia="Calibri" w:cs="B Nazanin" w:hint="eastAsia"/>
                <w:b/>
                <w:bCs/>
                <w:rtl/>
              </w:rPr>
              <w:t>ت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دانشجو توضيح دهد تست رايت جهت تشخيص چه عفونت انجام مي شود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. 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روش سريع و لوله اي را در تست رايت انجام دهد .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علت انجام تست كومبس رايت را بيان كند 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شخيص فرم مزمن از حاد بيماري را بيان كند و نحوه انجام تست را در اصول توضيح دهد</w:t>
            </w:r>
            <w:r w:rsidR="00534AA4"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FC3D15" w:rsidRPr="00F35238" w:rsidRDefault="00FC3D15" w:rsidP="002A5411">
            <w:pPr>
              <w:jc w:val="both"/>
              <w:rPr>
                <w:rFonts w:eastAsia="Calibri" w:cs="B Nazanin"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تيترهاي با ارزش را بيان كند 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  <w:r w:rsidRPr="00F35238">
              <w:rPr>
                <w:rFonts w:eastAsia="Calibri" w:cs="B Nazanin" w:hint="cs"/>
                <w:sz w:val="20"/>
                <w:szCs w:val="20"/>
                <w:rtl/>
              </w:rPr>
              <w:t xml:space="preserve"> </w:t>
            </w:r>
          </w:p>
          <w:p w:rsidR="00612F88" w:rsidRPr="00F35238" w:rsidRDefault="00612F88" w:rsidP="00395060">
            <w:pPr>
              <w:jc w:val="both"/>
              <w:rPr>
                <w:rFonts w:eastAsia="Calibri" w:cs="B Nazanin"/>
                <w:b/>
                <w:bCs/>
                <w:rtl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lastRenderedPageBreak/>
              <w:t>جلسه سوم</w:t>
            </w:r>
            <w:r w:rsidR="00FC3D15" w:rsidRPr="00F35238">
              <w:rPr>
                <w:rFonts w:eastAsia="Calibri" w:cs="B Nazanin" w:hint="cs"/>
                <w:b/>
                <w:bCs/>
                <w:rtl/>
              </w:rPr>
              <w:t xml:space="preserve"> (دکتر </w:t>
            </w:r>
            <w:r w:rsidR="00395060">
              <w:rPr>
                <w:rFonts w:eastAsia="Calibri" w:cs="B Nazanin" w:hint="cs"/>
                <w:b/>
                <w:bCs/>
                <w:rtl/>
              </w:rPr>
              <w:t>حق مراد</w:t>
            </w:r>
            <w:r w:rsidR="00FC3D15" w:rsidRPr="00F35238">
              <w:rPr>
                <w:rFonts w:eastAsia="Calibri" w:cs="B Nazanin" w:hint="cs"/>
                <w:b/>
                <w:bCs/>
                <w:rtl/>
              </w:rPr>
              <w:t xml:space="preserve">) </w:t>
            </w:r>
            <w:r w:rsidR="00CF6321" w:rsidRPr="00F35238">
              <w:rPr>
                <w:rFonts w:eastAsia="Calibri" w:cs="B Nazanin" w:hint="cs"/>
                <w:b/>
                <w:bCs/>
                <w:rtl/>
              </w:rPr>
              <w:t>تست ویدال</w:t>
            </w:r>
            <w:r w:rsidRPr="00F35238">
              <w:rPr>
                <w:rFonts w:eastAsia="Calibri" w:cs="B Nazanin" w:hint="cs"/>
                <w:b/>
                <w:bCs/>
                <w:rtl/>
              </w:rPr>
              <w:t xml:space="preserve"> 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ويدال را به روش سريع انجام دهد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بتواند ظهور 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</w:rPr>
              <w:t>Ab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عليه آنتي ژن هاي سالمونلا را توضيع دهد و بر اساس آن نتايج چ</w:t>
            </w:r>
            <w:r w:rsidR="00534AA4"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ند تست ويدال را مختصر تفسير كند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يتر با ارزش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را 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بيان كند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. 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مكانيزم تست را توضيح دهد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FC3D15" w:rsidRPr="00F35238" w:rsidRDefault="00FC3D15" w:rsidP="00534AA4">
            <w:pPr>
              <w:jc w:val="both"/>
              <w:rPr>
                <w:rFonts w:eastAsia="Calibri" w:cs="B Nazanin"/>
                <w:b/>
                <w:bCs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علت مثبت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شدن تست را بيان كند</w:t>
            </w:r>
            <w:r w:rsidRPr="00F35238">
              <w:rPr>
                <w:rFonts w:eastAsia="Calibri" w:cs="B Nazanin"/>
                <w:rtl/>
              </w:rPr>
              <w:t xml:space="preserve"> </w:t>
            </w:r>
            <w:r w:rsidRPr="00F35238">
              <w:rPr>
                <w:rFonts w:eastAsia="Calibri" w:cs="B Nazanin" w:hint="cs"/>
                <w:rtl/>
              </w:rPr>
              <w:t>.</w:t>
            </w:r>
          </w:p>
          <w:p w:rsidR="00595756" w:rsidRPr="00F35238" w:rsidRDefault="00595756" w:rsidP="00395060">
            <w:pPr>
              <w:jc w:val="both"/>
              <w:rPr>
                <w:rFonts w:eastAsia="Calibri" w:cs="B Nazanin"/>
                <w:b/>
                <w:bCs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t xml:space="preserve">جلسه </w:t>
            </w:r>
            <w:r w:rsidR="00395060">
              <w:rPr>
                <w:rFonts w:eastAsia="Calibri" w:cs="B Nazanin" w:hint="cs"/>
                <w:b/>
                <w:bCs/>
                <w:rtl/>
              </w:rPr>
              <w:t xml:space="preserve">چهارم </w:t>
            </w:r>
            <w:r w:rsidR="00534AA4" w:rsidRPr="00F35238">
              <w:rPr>
                <w:rFonts w:eastAsia="Calibri" w:cs="B Nazanin" w:hint="cs"/>
                <w:b/>
                <w:bCs/>
                <w:rtl/>
              </w:rPr>
              <w:t xml:space="preserve">(دکتر </w:t>
            </w:r>
            <w:r w:rsidR="00395060">
              <w:rPr>
                <w:rFonts w:eastAsia="Calibri" w:cs="B Nazanin" w:hint="cs"/>
                <w:b/>
                <w:bCs/>
                <w:rtl/>
              </w:rPr>
              <w:t>حق مراد</w:t>
            </w:r>
            <w:r w:rsidR="00534AA4" w:rsidRPr="00F35238">
              <w:rPr>
                <w:rFonts w:eastAsia="Calibri" w:cs="B Nazanin" w:hint="cs"/>
                <w:b/>
                <w:bCs/>
                <w:rtl/>
              </w:rPr>
              <w:t xml:space="preserve">) </w:t>
            </w:r>
            <w:r w:rsidR="00CF6321" w:rsidRPr="00F35238">
              <w:rPr>
                <w:rFonts w:eastAsia="Calibri" w:cs="B Nazanin" w:hint="cs"/>
                <w:b/>
                <w:bCs/>
                <w:rtl/>
              </w:rPr>
              <w:t xml:space="preserve">تست </w:t>
            </w:r>
            <w:r w:rsidR="00CF6321" w:rsidRPr="00F35238">
              <w:rPr>
                <w:rFonts w:eastAsia="Calibri" w:cs="B Nazanin"/>
                <w:b/>
                <w:bCs/>
              </w:rPr>
              <w:t>CRP</w:t>
            </w:r>
            <w:r w:rsidR="00CF6321" w:rsidRPr="00F35238">
              <w:rPr>
                <w:rFonts w:eastAsia="Calibri" w:cs="B Nazanin" w:hint="cs"/>
                <w:b/>
                <w:bCs/>
                <w:rtl/>
              </w:rPr>
              <w:t xml:space="preserve"> و </w:t>
            </w:r>
            <w:r w:rsidR="00CF6321" w:rsidRPr="00F35238">
              <w:rPr>
                <w:rFonts w:eastAsia="Calibri" w:cs="B Nazanin"/>
                <w:b/>
                <w:bCs/>
              </w:rPr>
              <w:t xml:space="preserve"> RPR</w:t>
            </w:r>
          </w:p>
          <w:p w:rsidR="00F35238" w:rsidRPr="00F35238" w:rsidRDefault="00534AA4" w:rsidP="00F35238">
            <w:pPr>
              <w:pStyle w:val="BodyText2"/>
              <w:rPr>
                <w:rFonts w:eastAsia="Calibri" w:cs="B Nazanin"/>
                <w:sz w:val="20"/>
                <w:szCs w:val="20"/>
                <w:rtl/>
                <w:lang w:bidi="fa-IR"/>
              </w:rPr>
            </w:pP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>مکانیسم و اساس تست</w:t>
            </w:r>
            <w:r w:rsidR="00F35238"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F35238" w:rsidRPr="00F35238">
              <w:rPr>
                <w:rFonts w:eastAsia="Calibri" w:cs="B Nazanin"/>
                <w:sz w:val="20"/>
                <w:szCs w:val="20"/>
                <w:lang w:bidi="fa-IR"/>
              </w:rPr>
              <w:t>CRP</w:t>
            </w: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 xml:space="preserve"> را یاد بگیرند</w:t>
            </w:r>
            <w:r w:rsidR="00F35238"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>.</w:t>
            </w: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534AA4" w:rsidRPr="00F35238" w:rsidRDefault="00F35238" w:rsidP="00F35238">
            <w:pPr>
              <w:pStyle w:val="BodyText2"/>
              <w:rPr>
                <w:rFonts w:eastAsia="Calibri" w:cs="B Nazanin"/>
                <w:sz w:val="20"/>
                <w:szCs w:val="20"/>
                <w:rtl/>
                <w:lang w:bidi="fa-IR"/>
              </w:rPr>
            </w:pP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 xml:space="preserve">با </w:t>
            </w:r>
            <w:r w:rsidR="00534AA4"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>ارزش آن در تشخیص و بررسی سیر بیماریها آشنا بشوند.</w:t>
            </w:r>
          </w:p>
          <w:p w:rsidR="00F35238" w:rsidRPr="00F35238" w:rsidRDefault="00534AA4" w:rsidP="00F35238">
            <w:pPr>
              <w:pStyle w:val="BodyText2"/>
              <w:rPr>
                <w:rFonts w:eastAsia="Calibri" w:cs="B Nazanin"/>
                <w:sz w:val="20"/>
                <w:szCs w:val="20"/>
                <w:rtl/>
                <w:lang w:bidi="fa-IR"/>
              </w:rPr>
            </w:pP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>بررسی آزمایشات مر</w:t>
            </w:r>
            <w:r w:rsidR="00F35238"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 xml:space="preserve">بوط به بیماری سیفلیس برای تشخیص. </w:t>
            </w:r>
          </w:p>
          <w:p w:rsidR="00534AA4" w:rsidRDefault="00534AA4" w:rsidP="00F35238">
            <w:pPr>
              <w:pStyle w:val="BodyText2"/>
              <w:rPr>
                <w:rFonts w:eastAsia="Calibri" w:cs="B Nazanin"/>
                <w:sz w:val="20"/>
                <w:szCs w:val="20"/>
                <w:rtl/>
                <w:lang w:bidi="fa-IR"/>
              </w:rPr>
            </w:pP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>انجام آن را به صورت اختصاصی و غیر اختصاصی فرا بگیرند.</w:t>
            </w:r>
          </w:p>
          <w:p w:rsidR="00EE49EF" w:rsidRPr="00F35238" w:rsidRDefault="00EE49EF" w:rsidP="002A5411">
            <w:pPr>
              <w:spacing w:line="276" w:lineRule="auto"/>
              <w:jc w:val="both"/>
              <w:rPr>
                <w:rFonts w:eastAsia="Calibri" w:cs="B Nazanin"/>
                <w:rtl/>
              </w:rPr>
            </w:pPr>
          </w:p>
        </w:tc>
      </w:tr>
      <w:tr w:rsidR="00092D82" w:rsidRPr="000D5DB0" w:rsidTr="001B081F">
        <w:trPr>
          <w:gridAfter w:val="1"/>
          <w:wAfter w:w="9" w:type="dxa"/>
          <w:trHeight w:val="570"/>
        </w:trPr>
        <w:tc>
          <w:tcPr>
            <w:tcW w:w="1872" w:type="dxa"/>
            <w:gridSpan w:val="3"/>
            <w:vMerge w:val="restart"/>
            <w:tcBorders>
              <w:top w:val="single" w:sz="2" w:space="0" w:color="auto"/>
              <w:left w:val="single" w:sz="24" w:space="0" w:color="auto"/>
            </w:tcBorders>
            <w:shd w:val="clear" w:color="auto" w:fill="FFFF66"/>
          </w:tcPr>
          <w:p w:rsidR="007A4F02" w:rsidRPr="00CD6563" w:rsidRDefault="007A4F02" w:rsidP="007A4F02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lastRenderedPageBreak/>
              <w:t xml:space="preserve">پیامدهای یادگیری : </w:t>
            </w:r>
          </w:p>
        </w:tc>
        <w:tc>
          <w:tcPr>
            <w:tcW w:w="297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شناختی</w:t>
            </w: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عاطفی</w:t>
            </w:r>
          </w:p>
        </w:tc>
        <w:tc>
          <w:tcPr>
            <w:tcW w:w="262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روانی حرکتی</w:t>
            </w:r>
          </w:p>
        </w:tc>
      </w:tr>
      <w:tr w:rsidR="00D65BA7" w:rsidRPr="000D5DB0" w:rsidTr="001B081F">
        <w:trPr>
          <w:gridAfter w:val="1"/>
          <w:wAfter w:w="9" w:type="dxa"/>
          <w:trHeight w:val="25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977" w:type="dxa"/>
            <w:gridSpan w:val="2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628" w:type="dxa"/>
            <w:gridSpan w:val="3"/>
            <w:tcBorders>
              <w:top w:val="single" w:sz="2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روش های تدریس</w:t>
            </w:r>
          </w:p>
        </w:tc>
        <w:tc>
          <w:tcPr>
            <w:tcW w:w="2977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و تدریس توسط استاد</w:t>
            </w:r>
            <w:r w:rsidR="000C1B45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A2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  <w:tc>
          <w:tcPr>
            <w:tcW w:w="3005" w:type="dxa"/>
            <w:gridSpan w:val="5"/>
            <w:tcBorders>
              <w:top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توسط دانشجو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2619" w:type="dxa"/>
            <w:gridSpan w:val="2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نمایش عمل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="000E1780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A2"/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پرسش و پاسخ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یادگیری مبتنی بر حل مسئله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P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کارگاه آموزشی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حث گروه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یمار شبیه سازی شده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 تیم 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T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ایفای نقش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Bedside teach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موزش مجازی</w:t>
            </w:r>
            <w:r w:rsidR="00777A37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777A37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</w:tr>
      <w:tr w:rsidR="00F62E99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F62E99" w:rsidRPr="00F62E99" w:rsidRDefault="00F62E99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F62E99" w:rsidRPr="00CD6563" w:rsidRDefault="00F62E99" w:rsidP="00777FC4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نقشه مفهومی  </w:t>
            </w:r>
            <w:r w:rsidRPr="00CD6563">
              <w:rPr>
                <w:rStyle w:val="Strong"/>
                <w:sz w:val="20"/>
                <w:szCs w:val="20"/>
              </w:rPr>
              <w:t>Concept Map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5624" w:type="dxa"/>
            <w:gridSpan w:val="7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F62E99" w:rsidRPr="00CD6563" w:rsidRDefault="00F62E99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پروژه   </w:t>
            </w:r>
            <w:r w:rsidRPr="00CD6563">
              <w:rPr>
                <w:rFonts w:cs="2  Nazanin"/>
                <w:b/>
                <w:bCs/>
                <w:sz w:val="20"/>
                <w:szCs w:val="20"/>
              </w:rPr>
              <w:t>Project-Based Learn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CF0A7B" w:rsidRPr="000D5DB0" w:rsidTr="001B081F">
        <w:trPr>
          <w:gridAfter w:val="2"/>
          <w:wAfter w:w="18" w:type="dxa"/>
          <w:trHeight w:val="69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CF0A7B" w:rsidRPr="00F62E99" w:rsidRDefault="00CF0A7B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601" w:type="dxa"/>
            <w:gridSpan w:val="9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E1F16" w:rsidRPr="00CD6563" w:rsidRDefault="00777FC4" w:rsidP="00F62E99">
            <w:pPr>
              <w:pStyle w:val="Heading2"/>
              <w:jc w:val="right"/>
              <w:outlineLvl w:val="1"/>
              <w:rPr>
                <w:rFonts w:asciiTheme="majorBidi" w:hAnsiTheme="majorBidi" w:cs="B Nazanin"/>
                <w:b w:val="0"/>
                <w:bCs w:val="0"/>
                <w:sz w:val="20"/>
                <w:szCs w:val="20"/>
              </w:rPr>
            </w:pPr>
            <w:r w:rsidRPr="00CD6563">
              <w:rPr>
                <w:rFonts w:cs="2  Nazanin" w:hint="cs"/>
                <w:sz w:val="20"/>
                <w:szCs w:val="20"/>
                <w:rtl/>
              </w:rPr>
              <w:t xml:space="preserve">سایر ( لطفا قید نمایید ) : </w:t>
            </w:r>
          </w:p>
        </w:tc>
      </w:tr>
      <w:tr w:rsidR="00CF0A7B" w:rsidRPr="000D5DB0" w:rsidTr="001B081F">
        <w:trPr>
          <w:gridAfter w:val="2"/>
          <w:wAfter w:w="18" w:type="dxa"/>
          <w:trHeight w:val="1382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FFFF66"/>
          </w:tcPr>
          <w:p w:rsidR="00CF0A7B" w:rsidRPr="00F62E99" w:rsidRDefault="00CF0A7B" w:rsidP="00CE1F1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ضوابط آموزشی و سیاست های  مدیریتی کلاس</w:t>
            </w:r>
          </w:p>
        </w:tc>
        <w:tc>
          <w:tcPr>
            <w:tcW w:w="8601" w:type="dxa"/>
            <w:gridSpan w:val="9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CF0A7B" w:rsidRPr="00F62E99" w:rsidRDefault="00CF0A7B" w:rsidP="00AF095F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حضور و غیاب 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تکالیف کلاسی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امتحانات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ا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خلاق دانشجویی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  <w:p w:rsidR="00CE1F16" w:rsidRPr="00F62E99" w:rsidRDefault="00CF0A7B" w:rsidP="00996F22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سایر:</w:t>
            </w:r>
          </w:p>
        </w:tc>
      </w:tr>
      <w:tr w:rsidR="00E64309" w:rsidTr="00481D84">
        <w:tc>
          <w:tcPr>
            <w:tcW w:w="10491" w:type="dxa"/>
            <w:gridSpan w:val="1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E64309" w:rsidRDefault="00E64309" w:rsidP="008D2196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منابع اصلی درس : </w:t>
            </w:r>
            <w:r w:rsidR="003C302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ایمونولوژی سلولی و مولکولی ابو</w:t>
            </w:r>
            <w:r w:rsidR="00C4459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ا</w:t>
            </w:r>
            <w:r w:rsidR="003C302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لعباس</w:t>
            </w:r>
            <w:r w:rsidR="00B0167A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پایه </w:t>
            </w:r>
          </w:p>
          <w:p w:rsidR="008D2196" w:rsidRDefault="008D2196" w:rsidP="008D2196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</w:rPr>
            </w:pPr>
          </w:p>
          <w:p w:rsidR="008D2196" w:rsidRDefault="008D2196" w:rsidP="008D2196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174C9E" w:rsidTr="00805DFE">
        <w:tc>
          <w:tcPr>
            <w:tcW w:w="10491" w:type="dxa"/>
            <w:gridSpan w:val="1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174C9E" w:rsidRPr="000B1EDF" w:rsidRDefault="007B6590" w:rsidP="000B1EDF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8"/>
                <w:szCs w:val="28"/>
                <w:rtl/>
              </w:rPr>
            </w:pPr>
            <w:r w:rsidRP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>برنامه</w:t>
            </w:r>
            <w:r w:rsid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 xml:space="preserve"> عناوین درس در هر دوره </w:t>
            </w:r>
          </w:p>
        </w:tc>
      </w:tr>
      <w:tr w:rsidR="001B081F" w:rsidTr="000E1780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شماره جلسه</w:t>
            </w:r>
          </w:p>
        </w:tc>
        <w:tc>
          <w:tcPr>
            <w:tcW w:w="3319" w:type="dxa"/>
            <w:gridSpan w:val="3"/>
            <w:shd w:val="clear" w:color="auto" w:fill="FFFF66"/>
            <w:vAlign w:val="center"/>
          </w:tcPr>
          <w:p w:rsidR="00174C9E" w:rsidRPr="000C0DF1" w:rsidRDefault="007B6590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عناوین کلی درس در هر جلسه </w:t>
            </w:r>
          </w:p>
        </w:tc>
        <w:tc>
          <w:tcPr>
            <w:tcW w:w="1409" w:type="dxa"/>
            <w:gridSpan w:val="2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تاریخ ارائه</w:t>
            </w:r>
          </w:p>
        </w:tc>
        <w:tc>
          <w:tcPr>
            <w:tcW w:w="978" w:type="dxa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ساعت ارائه</w:t>
            </w:r>
          </w:p>
        </w:tc>
        <w:tc>
          <w:tcPr>
            <w:tcW w:w="1216" w:type="dxa"/>
            <w:shd w:val="clear" w:color="auto" w:fill="FFFF66"/>
            <w:vAlign w:val="center"/>
          </w:tcPr>
          <w:p w:rsidR="00174C9E" w:rsidRPr="000C0DF1" w:rsidRDefault="00E64309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تدریس</w:t>
            </w:r>
          </w:p>
        </w:tc>
        <w:tc>
          <w:tcPr>
            <w:tcW w:w="1783" w:type="dxa"/>
            <w:gridSpan w:val="3"/>
            <w:shd w:val="clear" w:color="auto" w:fill="FFFF66"/>
            <w:vAlign w:val="center"/>
          </w:tcPr>
          <w:p w:rsidR="00174C9E" w:rsidRPr="000C0DF1" w:rsidRDefault="00E64309" w:rsidP="00E64309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مواد و وسایل آموزشی 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7B332C" w:rsidP="007B332C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*</w:t>
            </w:r>
            <w:r w:rsidR="00E64309"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ارزشیابی</w:t>
            </w:r>
          </w:p>
        </w:tc>
      </w:tr>
      <w:tr w:rsidR="00BC69A6" w:rsidTr="0055722C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BC69A6" w:rsidRDefault="00BC69A6" w:rsidP="00BC69A6">
            <w:pPr>
              <w:bidi w:val="0"/>
              <w:jc w:val="center"/>
              <w:rPr>
                <w:rFonts w:ascii="Times New Roman" w:hAnsi="Times New Roman" w:cs="B Mitra"/>
                <w:b/>
                <w:bCs/>
                <w:rtl/>
              </w:rPr>
            </w:pPr>
          </w:p>
          <w:p w:rsidR="00395060" w:rsidRDefault="00395060" w:rsidP="00395060">
            <w:pPr>
              <w:bidi w:val="0"/>
              <w:jc w:val="center"/>
              <w:rPr>
                <w:rFonts w:ascii="Times New Roman" w:hAnsi="Times New Roman" w:cs="B Mitra"/>
                <w:b/>
                <w:bCs/>
                <w:rtl/>
              </w:rPr>
            </w:pPr>
          </w:p>
          <w:p w:rsidR="00395060" w:rsidRPr="008D2196" w:rsidRDefault="00395060" w:rsidP="00395060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>تعیین گروه خونی</w:t>
            </w:r>
            <w:r>
              <w:rPr>
                <w:rFonts w:ascii="Times New Roman" w:hAnsi="Times New Roman" w:cs="B Mitra" w:hint="cs"/>
                <w:b/>
                <w:bCs/>
                <w:rtl/>
              </w:rPr>
              <w:t xml:space="preserve"> و کراس مچ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BC69A6" w:rsidRPr="009E271E" w:rsidRDefault="00C44595" w:rsidP="00C4459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7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BC69A6" w:rsidRDefault="00BC69A6" w:rsidP="008064D2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4-1</w:t>
            </w:r>
            <w:r w:rsidR="008064D2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1216" w:type="dxa"/>
            <w:shd w:val="clear" w:color="auto" w:fill="auto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حضوری 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کیت تشخیص  گروه های خونی</w:t>
            </w:r>
          </w:p>
          <w:p w:rsidR="00395060" w:rsidRDefault="00395060" w:rsidP="00395060">
            <w:pPr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نمونه خون، آنتی هیومن گلوبولین</w:t>
            </w:r>
          </w:p>
          <w:p w:rsidR="00395060" w:rsidRDefault="00395060" w:rsidP="00395060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سرم فیزیولوژی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BC69A6" w:rsidTr="0055722C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BC69A6" w:rsidRPr="008D2196" w:rsidRDefault="00BC69A6" w:rsidP="00BC69A6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>تست رایت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BC69A6" w:rsidRPr="009E271E" w:rsidRDefault="00C44595" w:rsidP="00C4459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4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BC69A6" w:rsidRDefault="00BC69A6" w:rsidP="008064D2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4-1</w:t>
            </w:r>
            <w:r w:rsidR="008064D2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1216" w:type="dxa"/>
            <w:shd w:val="clear" w:color="auto" w:fill="auto"/>
          </w:tcPr>
          <w:p w:rsidR="00BC69A6" w:rsidRDefault="00BC69A6" w:rsidP="00BC69A6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سرم بیمار، آنتی ژن رای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BC69A6" w:rsidRDefault="00BC69A6" w:rsidP="00BC69A6">
            <w:pPr>
              <w:jc w:val="center"/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BC69A6" w:rsidTr="0055722C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BC69A6" w:rsidRPr="008D2196" w:rsidRDefault="00BC69A6" w:rsidP="00BC69A6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>تست ویدال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BC69A6" w:rsidRPr="009E271E" w:rsidRDefault="00C44595" w:rsidP="00C4459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31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8064D2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BC69A6" w:rsidRDefault="00BC69A6" w:rsidP="008064D2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4-1</w:t>
            </w:r>
            <w:r w:rsidR="008064D2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1216" w:type="dxa"/>
            <w:shd w:val="clear" w:color="auto" w:fill="auto"/>
          </w:tcPr>
          <w:p w:rsidR="00BC69A6" w:rsidRDefault="00BC69A6" w:rsidP="00BC69A6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سرم بیمار، آنتی ژن های ویدال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BC69A6" w:rsidRDefault="00BC69A6" w:rsidP="00BC69A6">
            <w:pPr>
              <w:jc w:val="center"/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BC69A6" w:rsidTr="0055722C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BC69A6" w:rsidRDefault="00395060" w:rsidP="00BC69A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BC69A6" w:rsidRPr="008D2196" w:rsidRDefault="00BC69A6" w:rsidP="00BC69A6">
            <w:pPr>
              <w:jc w:val="center"/>
              <w:rPr>
                <w:rFonts w:ascii="Times New Roman" w:hAnsi="Times New Roman" w:cs="B Mitra"/>
                <w:b/>
                <w:bCs/>
                <w:rtl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 xml:space="preserve">تست </w:t>
            </w:r>
            <w:r w:rsidRPr="008D2196">
              <w:rPr>
                <w:rFonts w:ascii="Times New Roman" w:hAnsi="Times New Roman" w:cs="B Mitra"/>
                <w:b/>
                <w:bCs/>
              </w:rPr>
              <w:t>CRP</w:t>
            </w:r>
            <w:r w:rsidRPr="008D2196">
              <w:rPr>
                <w:rFonts w:ascii="Times New Roman" w:hAnsi="Times New Roman" w:cs="B Mitra" w:hint="cs"/>
                <w:b/>
                <w:bCs/>
                <w:rtl/>
              </w:rPr>
              <w:t xml:space="preserve"> و </w:t>
            </w:r>
            <w:r w:rsidRPr="008D2196">
              <w:rPr>
                <w:rFonts w:ascii="Times New Roman" w:hAnsi="Times New Roman" w:cs="B Mitra"/>
                <w:b/>
                <w:bCs/>
              </w:rPr>
              <w:t>RPR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BC69A6" w:rsidRPr="009E271E" w:rsidRDefault="00C44595" w:rsidP="00C44595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7</w:t>
            </w:r>
            <w:r w:rsidR="00395060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2</w:t>
            </w:r>
            <w:r w:rsidR="00395060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BC69A6" w:rsidRDefault="00BC69A6" w:rsidP="008064D2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4-1</w:t>
            </w:r>
            <w:r w:rsidR="008064D2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1216" w:type="dxa"/>
            <w:shd w:val="clear" w:color="auto" w:fill="auto"/>
          </w:tcPr>
          <w:p w:rsidR="00BC69A6" w:rsidRDefault="00BC69A6" w:rsidP="00BC69A6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BC69A6" w:rsidRDefault="00BC69A6" w:rsidP="00BC69A6">
            <w:pPr>
              <w:spacing w:line="276" w:lineRule="auto"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 xml:space="preserve">کیت تشخیص </w:t>
            </w:r>
            <w:r>
              <w:rPr>
                <w:rFonts w:ascii="Times New Roman" w:hAnsi="Times New Roman" w:cs="B Nazanin"/>
                <w:b/>
                <w:bCs/>
              </w:rPr>
              <w:t>CRP</w:t>
            </w:r>
          </w:p>
          <w:p w:rsidR="008064D2" w:rsidRDefault="00BC69A6" w:rsidP="008064D2">
            <w:pPr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نمونه سرم</w:t>
            </w:r>
          </w:p>
          <w:p w:rsidR="00BC69A6" w:rsidRDefault="00BC69A6" w:rsidP="00BC69A6">
            <w:pPr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 xml:space="preserve">کیت تشخیص </w:t>
            </w:r>
            <w:r>
              <w:rPr>
                <w:rFonts w:ascii="Times New Roman" w:hAnsi="Times New Roman" w:cs="B Nazanin"/>
                <w:b/>
                <w:bCs/>
              </w:rPr>
              <w:t>RPR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BC69A6" w:rsidRPr="00FA2D44" w:rsidRDefault="00BC69A6" w:rsidP="00BC69A6">
            <w:pPr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001473" w:rsidTr="000E1780">
        <w:trPr>
          <w:trHeight w:val="553"/>
        </w:trPr>
        <w:tc>
          <w:tcPr>
            <w:tcW w:w="6374" w:type="dxa"/>
            <w:gridSpan w:val="7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تاریخ امتحان میان ترم: </w:t>
            </w:r>
          </w:p>
        </w:tc>
        <w:tc>
          <w:tcPr>
            <w:tcW w:w="4117" w:type="dxa"/>
            <w:gridSpan w:val="7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auto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تاریخ امتحان پایان ترم:</w:t>
            </w:r>
          </w:p>
        </w:tc>
      </w:tr>
      <w:tr w:rsidR="00001473" w:rsidTr="00805DFE">
        <w:trPr>
          <w:trHeight w:val="398"/>
        </w:trPr>
        <w:tc>
          <w:tcPr>
            <w:tcW w:w="10491" w:type="dxa"/>
            <w:gridSpan w:val="14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001473" w:rsidRPr="003C0294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* توجه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: لطفا روش ارزشیابی </w:t>
            </w:r>
            <w:r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( شماره مربوطه ذیل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)  به تفکیک  عناوین درس را در جدول فوق در ستون مربوطه قید گردد .</w:t>
            </w:r>
          </w:p>
        </w:tc>
      </w:tr>
      <w:tr w:rsidR="00001473" w:rsidTr="008F51F7">
        <w:trPr>
          <w:trHeight w:val="836"/>
        </w:trPr>
        <w:tc>
          <w:tcPr>
            <w:tcW w:w="950" w:type="dxa"/>
            <w:gridSpan w:val="2"/>
            <w:vMerge w:val="restart"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  <w:vAlign w:val="center"/>
          </w:tcPr>
          <w:p w:rsidR="00001473" w:rsidRDefault="00001473" w:rsidP="0000147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روش </w:t>
            </w:r>
          </w:p>
          <w:p w:rsidR="00001473" w:rsidRDefault="00001473" w:rsidP="0000147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رزشیابی</w:t>
            </w:r>
          </w:p>
          <w:p w:rsidR="00001473" w:rsidRPr="003C0294" w:rsidRDefault="00001473" w:rsidP="0000147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9541" w:type="dxa"/>
            <w:gridSpan w:val="12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:rsidR="00001473" w:rsidRPr="00A345AB" w:rsidRDefault="00001473" w:rsidP="0000147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345AB">
              <w:rPr>
                <w:rFonts w:asciiTheme="majorBidi" w:hAnsiTheme="majorBidi" w:cs="2  Nazanin" w:hint="cs"/>
                <w:b/>
                <w:bCs/>
                <w:rtl/>
              </w:rPr>
              <w:t xml:space="preserve">1-  آزمون کتبی : </w:t>
            </w:r>
          </w:p>
          <w:p w:rsidR="00001473" w:rsidRPr="00A934D3" w:rsidRDefault="00001473" w:rsidP="0000147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الف : تشریحی (  1- گسترده پاسخ  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2- کوتاه پاسخ   )    </w:t>
            </w:r>
          </w:p>
          <w:p w:rsidR="00001473" w:rsidRPr="007B332C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ب : 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>عینی ( 1- چند گزینه ا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ی 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>2- جورکردنی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3- صحیح  /غلط</w:t>
            </w:r>
            <w:r w:rsidRPr="00A934D3">
              <w:rPr>
                <w:rFonts w:asciiTheme="majorBidi" w:hAnsiTheme="majorBidi" w:cs="2  Nazanin" w:hint="cs"/>
                <w:b/>
                <w:bCs/>
                <w:sz w:val="24"/>
                <w:szCs w:val="24"/>
                <w:rtl/>
              </w:rPr>
              <w:t xml:space="preserve"> )</w:t>
            </w:r>
          </w:p>
        </w:tc>
      </w:tr>
      <w:tr w:rsidR="00001473" w:rsidTr="001B081F">
        <w:trPr>
          <w:trHeight w:val="420"/>
        </w:trPr>
        <w:tc>
          <w:tcPr>
            <w:tcW w:w="950" w:type="dxa"/>
            <w:gridSpan w:val="2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2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هده عملکرد (چک لیست)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3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انجام تکالیف عملی و پروژه</w:t>
            </w:r>
          </w:p>
        </w:tc>
        <w:tc>
          <w:tcPr>
            <w:tcW w:w="2679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4-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 مصاحبه(شفاهی)</w:t>
            </w:r>
          </w:p>
        </w:tc>
      </w:tr>
      <w:tr w:rsidR="00001473" w:rsidTr="001B081F">
        <w:trPr>
          <w:trHeight w:val="411"/>
        </w:trPr>
        <w:tc>
          <w:tcPr>
            <w:tcW w:w="950" w:type="dxa"/>
            <w:gridSpan w:val="2"/>
            <w:vMerge/>
            <w:tcBorders>
              <w:left w:val="single" w:sz="24" w:space="0" w:color="auto"/>
              <w:bottom w:val="single" w:sz="18" w:space="0" w:color="auto"/>
              <w:right w:val="single" w:sz="4" w:space="0" w:color="auto"/>
            </w:tcBorders>
            <w:shd w:val="clear" w:color="auto" w:fill="FFFF66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7" w:type="dxa"/>
            <w:gridSpan w:val="2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5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رکت کلاسی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6- آزمون (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کوئیز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)</w:t>
            </w:r>
          </w:p>
        </w:tc>
        <w:tc>
          <w:tcPr>
            <w:tcW w:w="2679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7 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سایر 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( لطفا قید نمایید )</w:t>
            </w:r>
          </w:p>
        </w:tc>
      </w:tr>
      <w:tr w:rsidR="00001473" w:rsidTr="00996F22">
        <w:trPr>
          <w:trHeight w:val="559"/>
        </w:trPr>
        <w:tc>
          <w:tcPr>
            <w:tcW w:w="10491" w:type="dxa"/>
            <w:gridSpan w:val="14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FFF66"/>
          </w:tcPr>
          <w:p w:rsidR="00001473" w:rsidRDefault="00001473" w:rsidP="00674534">
            <w:pPr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تکمیل فرم :                                                                           امضاء :                                </w:t>
            </w:r>
          </w:p>
        </w:tc>
      </w:tr>
    </w:tbl>
    <w:p w:rsidR="00B4264F" w:rsidRDefault="00B4264F" w:rsidP="00174C9E">
      <w:pPr>
        <w:spacing w:after="0"/>
        <w:rPr>
          <w:rFonts w:asciiTheme="majorBidi" w:hAnsiTheme="majorBidi" w:cs="B Nazanin"/>
          <w:b/>
          <w:bCs/>
          <w:sz w:val="28"/>
          <w:szCs w:val="28"/>
          <w:rtl/>
        </w:rPr>
      </w:pPr>
    </w:p>
    <w:sectPr w:rsidR="00B4264F" w:rsidSect="00996F22">
      <w:pgSz w:w="11906" w:h="16838"/>
      <w:pgMar w:top="142" w:right="707" w:bottom="0" w:left="851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2C0DC0D8-9E4D-456D-A090-6F7D12C3AC7A}"/>
    <w:embedBold r:id="rId2" w:subsetted="1" w:fontKey="{AB3C1622-5F47-4850-BA78-27D9C5B7002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tus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Traffic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E392ED8A-1129-4905-AF1E-DE5BC1B8FFD8}"/>
  </w:font>
  <w:font w:name="2 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4" w:subsetted="1" w:fontKey="{50CA1E44-8DDE-4860-B51B-BC3FA7BA5DE6}"/>
    <w:embedBold r:id="rId5" w:subsetted="1" w:fontKey="{19EBD2BC-D31F-43A5-ACF5-52F82D4F7BA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325D9912-3D2C-419E-B898-98619C55082F}"/>
    <w:embedBold r:id="rId7" w:fontKey="{04418A6B-32DD-4367-9A93-AAA96B67FAB2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UI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MRT_Khodka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8" w:subsetted="1" w:fontKey="{95F6B68E-A98F-4499-9CA4-AF9824B02D3A}"/>
  </w:font>
  <w:font w:name="110_Besmellah_3(MRT)">
    <w:charset w:val="00"/>
    <w:family w:val="auto"/>
    <w:pitch w:val="variable"/>
    <w:sig w:usb0="A00002AF" w:usb1="500078FB" w:usb2="00000000" w:usb3="00000000" w:csb0="0000019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9" w:fontKey="{C5E2CCE9-C036-4BA3-9DC9-0614CF95A2CF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0" w:subsetted="1" w:fontKey="{3EE6DEC0-6EE9-4D74-B54A-228F8F42836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72F6D"/>
    <w:multiLevelType w:val="hybridMultilevel"/>
    <w:tmpl w:val="C1AA0BC0"/>
    <w:lvl w:ilvl="0" w:tplc="F31C24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E13B7"/>
    <w:multiLevelType w:val="hybridMultilevel"/>
    <w:tmpl w:val="072C85E0"/>
    <w:lvl w:ilvl="0" w:tplc="5DAAD4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7FB1"/>
    <w:multiLevelType w:val="hybridMultilevel"/>
    <w:tmpl w:val="DCAC5D06"/>
    <w:lvl w:ilvl="0" w:tplc="B2ACE7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D74A65"/>
    <w:multiLevelType w:val="hybridMultilevel"/>
    <w:tmpl w:val="023C0474"/>
    <w:lvl w:ilvl="0" w:tplc="A790DBF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81669"/>
    <w:multiLevelType w:val="hybridMultilevel"/>
    <w:tmpl w:val="7466D7E0"/>
    <w:lvl w:ilvl="0" w:tplc="ABEAB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144CA"/>
    <w:multiLevelType w:val="hybridMultilevel"/>
    <w:tmpl w:val="CE90F6B8"/>
    <w:lvl w:ilvl="0" w:tplc="20445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2E248D"/>
    <w:multiLevelType w:val="hybridMultilevel"/>
    <w:tmpl w:val="30F47D16"/>
    <w:lvl w:ilvl="0" w:tplc="215645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La0MDA0NDQzMjBS0lEKTi0uzszPAykwrwUAB3C2ECwAAAA="/>
  </w:docVars>
  <w:rsids>
    <w:rsidRoot w:val="00DD73E7"/>
    <w:rsid w:val="00001473"/>
    <w:rsid w:val="00031B31"/>
    <w:rsid w:val="00052DE5"/>
    <w:rsid w:val="00092D82"/>
    <w:rsid w:val="000971C6"/>
    <w:rsid w:val="000B1EDF"/>
    <w:rsid w:val="000C0DF1"/>
    <w:rsid w:val="000C1B45"/>
    <w:rsid w:val="000D5DB0"/>
    <w:rsid w:val="000E1780"/>
    <w:rsid w:val="000E2E49"/>
    <w:rsid w:val="0012727C"/>
    <w:rsid w:val="00142CB0"/>
    <w:rsid w:val="001502C2"/>
    <w:rsid w:val="0016474F"/>
    <w:rsid w:val="00171E89"/>
    <w:rsid w:val="00174C9E"/>
    <w:rsid w:val="001961A1"/>
    <w:rsid w:val="001B081F"/>
    <w:rsid w:val="001E5B0C"/>
    <w:rsid w:val="001F202A"/>
    <w:rsid w:val="00215860"/>
    <w:rsid w:val="00220C63"/>
    <w:rsid w:val="002465B7"/>
    <w:rsid w:val="00255DA8"/>
    <w:rsid w:val="00294954"/>
    <w:rsid w:val="002A2791"/>
    <w:rsid w:val="002A5411"/>
    <w:rsid w:val="002C0D8C"/>
    <w:rsid w:val="002C1A35"/>
    <w:rsid w:val="002F4FAF"/>
    <w:rsid w:val="002F5972"/>
    <w:rsid w:val="003035FF"/>
    <w:rsid w:val="00374DC8"/>
    <w:rsid w:val="00382208"/>
    <w:rsid w:val="00395060"/>
    <w:rsid w:val="003A5229"/>
    <w:rsid w:val="003C0294"/>
    <w:rsid w:val="003C3028"/>
    <w:rsid w:val="003E4EDC"/>
    <w:rsid w:val="003F5BCF"/>
    <w:rsid w:val="00443A15"/>
    <w:rsid w:val="004624F5"/>
    <w:rsid w:val="0046771A"/>
    <w:rsid w:val="00481D84"/>
    <w:rsid w:val="0048328C"/>
    <w:rsid w:val="00491097"/>
    <w:rsid w:val="004A0190"/>
    <w:rsid w:val="004B5CD2"/>
    <w:rsid w:val="004D5C07"/>
    <w:rsid w:val="004D5DDB"/>
    <w:rsid w:val="004E35D6"/>
    <w:rsid w:val="004F26C9"/>
    <w:rsid w:val="004F6F26"/>
    <w:rsid w:val="00504AE3"/>
    <w:rsid w:val="00522D5D"/>
    <w:rsid w:val="00534AA4"/>
    <w:rsid w:val="005350FC"/>
    <w:rsid w:val="00541E98"/>
    <w:rsid w:val="005425E9"/>
    <w:rsid w:val="00551748"/>
    <w:rsid w:val="00580D10"/>
    <w:rsid w:val="005953CA"/>
    <w:rsid w:val="00595756"/>
    <w:rsid w:val="005A2C79"/>
    <w:rsid w:val="005E7423"/>
    <w:rsid w:val="0061240D"/>
    <w:rsid w:val="00612F88"/>
    <w:rsid w:val="00626090"/>
    <w:rsid w:val="00633FC9"/>
    <w:rsid w:val="006528E9"/>
    <w:rsid w:val="00674534"/>
    <w:rsid w:val="0068352F"/>
    <w:rsid w:val="00694EE9"/>
    <w:rsid w:val="006966EC"/>
    <w:rsid w:val="006B2D96"/>
    <w:rsid w:val="006C0331"/>
    <w:rsid w:val="006C52CA"/>
    <w:rsid w:val="00712D12"/>
    <w:rsid w:val="00717430"/>
    <w:rsid w:val="00744FE2"/>
    <w:rsid w:val="00750FF5"/>
    <w:rsid w:val="00770951"/>
    <w:rsid w:val="00772F4E"/>
    <w:rsid w:val="00777A37"/>
    <w:rsid w:val="00777FC4"/>
    <w:rsid w:val="007A4F02"/>
    <w:rsid w:val="007A5A29"/>
    <w:rsid w:val="007B2B2C"/>
    <w:rsid w:val="007B332C"/>
    <w:rsid w:val="007B6590"/>
    <w:rsid w:val="00805DFE"/>
    <w:rsid w:val="008064D2"/>
    <w:rsid w:val="00840993"/>
    <w:rsid w:val="00851198"/>
    <w:rsid w:val="008A4A9E"/>
    <w:rsid w:val="008B527C"/>
    <w:rsid w:val="008D0427"/>
    <w:rsid w:val="008D2196"/>
    <w:rsid w:val="008F51F7"/>
    <w:rsid w:val="00926D08"/>
    <w:rsid w:val="0093755E"/>
    <w:rsid w:val="0097366D"/>
    <w:rsid w:val="00987D82"/>
    <w:rsid w:val="00990832"/>
    <w:rsid w:val="00996F22"/>
    <w:rsid w:val="009A25BC"/>
    <w:rsid w:val="009C093D"/>
    <w:rsid w:val="009C21B9"/>
    <w:rsid w:val="009C2E51"/>
    <w:rsid w:val="00A26576"/>
    <w:rsid w:val="00A345AB"/>
    <w:rsid w:val="00A5758A"/>
    <w:rsid w:val="00A601F3"/>
    <w:rsid w:val="00A865F0"/>
    <w:rsid w:val="00A934D3"/>
    <w:rsid w:val="00A94CB1"/>
    <w:rsid w:val="00AC3352"/>
    <w:rsid w:val="00AD5B50"/>
    <w:rsid w:val="00AF095F"/>
    <w:rsid w:val="00B01497"/>
    <w:rsid w:val="00B0167A"/>
    <w:rsid w:val="00B366CC"/>
    <w:rsid w:val="00B4264F"/>
    <w:rsid w:val="00B61EEE"/>
    <w:rsid w:val="00B71788"/>
    <w:rsid w:val="00B850E8"/>
    <w:rsid w:val="00B86713"/>
    <w:rsid w:val="00B973A0"/>
    <w:rsid w:val="00BB2F6E"/>
    <w:rsid w:val="00BB3F0C"/>
    <w:rsid w:val="00BB62DE"/>
    <w:rsid w:val="00BC69A6"/>
    <w:rsid w:val="00BD1A52"/>
    <w:rsid w:val="00BF1E84"/>
    <w:rsid w:val="00C03913"/>
    <w:rsid w:val="00C067BD"/>
    <w:rsid w:val="00C1489F"/>
    <w:rsid w:val="00C44595"/>
    <w:rsid w:val="00C549B6"/>
    <w:rsid w:val="00C7756F"/>
    <w:rsid w:val="00C86744"/>
    <w:rsid w:val="00C94087"/>
    <w:rsid w:val="00C969DB"/>
    <w:rsid w:val="00C96CDA"/>
    <w:rsid w:val="00CD6563"/>
    <w:rsid w:val="00CE1F16"/>
    <w:rsid w:val="00CF0A7B"/>
    <w:rsid w:val="00CF6321"/>
    <w:rsid w:val="00D025B4"/>
    <w:rsid w:val="00D34833"/>
    <w:rsid w:val="00D45344"/>
    <w:rsid w:val="00D50D02"/>
    <w:rsid w:val="00D524AF"/>
    <w:rsid w:val="00D65BA7"/>
    <w:rsid w:val="00D66D65"/>
    <w:rsid w:val="00D76896"/>
    <w:rsid w:val="00D82D63"/>
    <w:rsid w:val="00DB4CE4"/>
    <w:rsid w:val="00DD73E7"/>
    <w:rsid w:val="00DD7CCD"/>
    <w:rsid w:val="00DF2B49"/>
    <w:rsid w:val="00E03C33"/>
    <w:rsid w:val="00E35479"/>
    <w:rsid w:val="00E41C06"/>
    <w:rsid w:val="00E64309"/>
    <w:rsid w:val="00E65D70"/>
    <w:rsid w:val="00E80F63"/>
    <w:rsid w:val="00E93812"/>
    <w:rsid w:val="00E97FDC"/>
    <w:rsid w:val="00EB3488"/>
    <w:rsid w:val="00EB3962"/>
    <w:rsid w:val="00EC4546"/>
    <w:rsid w:val="00EE49EF"/>
    <w:rsid w:val="00EE554A"/>
    <w:rsid w:val="00EF7A31"/>
    <w:rsid w:val="00F01CC2"/>
    <w:rsid w:val="00F04386"/>
    <w:rsid w:val="00F16AB5"/>
    <w:rsid w:val="00F35238"/>
    <w:rsid w:val="00F35969"/>
    <w:rsid w:val="00F478CC"/>
    <w:rsid w:val="00F50F41"/>
    <w:rsid w:val="00F62E99"/>
    <w:rsid w:val="00F67DC0"/>
    <w:rsid w:val="00FB7233"/>
    <w:rsid w:val="00FB76A6"/>
    <w:rsid w:val="00FC233A"/>
    <w:rsid w:val="00FC3D15"/>
    <w:rsid w:val="00FF0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chartTrackingRefBased/>
  <w15:docId w15:val="{072C9800-A39D-4800-9FA5-747C07F4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777FC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6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5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5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59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35F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77FC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77FC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odyText2">
    <w:name w:val="Body Text 2"/>
    <w:basedOn w:val="Normal"/>
    <w:link w:val="BodyText2Char"/>
    <w:rsid w:val="00FC3D15"/>
    <w:pPr>
      <w:spacing w:after="0" w:line="240" w:lineRule="auto"/>
    </w:pPr>
    <w:rPr>
      <w:rFonts w:ascii="Times New Roman" w:eastAsia="Times New Roman" w:hAnsi="Times New Roman" w:cs="Lotus"/>
      <w:b/>
      <w:bCs/>
      <w:lang w:bidi="ar-SA"/>
    </w:rPr>
  </w:style>
  <w:style w:type="character" w:customStyle="1" w:styleId="BodyText2Char">
    <w:name w:val="Body Text 2 Char"/>
    <w:basedOn w:val="DefaultParagraphFont"/>
    <w:link w:val="BodyText2"/>
    <w:rsid w:val="00FC3D15"/>
    <w:rPr>
      <w:rFonts w:ascii="Times New Roman" w:eastAsia="Times New Roman" w:hAnsi="Times New Roman" w:cs="Lotus"/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7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لیحه بخشایی</dc:creator>
  <cp:keywords/>
  <dc:description/>
  <cp:lastModifiedBy>وحید امیدیان</cp:lastModifiedBy>
  <cp:revision>2</cp:revision>
  <cp:lastPrinted>2020-01-21T07:00:00Z</cp:lastPrinted>
  <dcterms:created xsi:type="dcterms:W3CDTF">2025-03-17T05:43:00Z</dcterms:created>
  <dcterms:modified xsi:type="dcterms:W3CDTF">2025-03-17T05:43:00Z</dcterms:modified>
</cp:coreProperties>
</file>